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9209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A92098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A92098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2F5681" w:rsidRPr="00A92098" w:rsidRDefault="002F5681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92098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  <w:bookmarkStart w:id="0" w:name="_GoBack"/>
      <w:bookmarkEnd w:id="0"/>
    </w:p>
    <w:p w:rsidR="009344FF" w:rsidRPr="00A92098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A9209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A92098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A92098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2F5681" w:rsidRPr="00A92098" w:rsidRDefault="002F5681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A92098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A92098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A92098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A92098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A92098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A92098">
        <w:rPr>
          <w:rFonts w:ascii="Arial" w:hAnsi="Arial" w:cs="Arial"/>
          <w:b/>
          <w:bCs/>
          <w:sz w:val="20"/>
          <w:szCs w:val="20"/>
        </w:rPr>
        <w:t xml:space="preserve">, </w:t>
      </w:r>
      <w:r w:rsidRPr="00A92098">
        <w:rPr>
          <w:rFonts w:ascii="Arial" w:hAnsi="Arial" w:cs="Arial"/>
          <w:bCs/>
          <w:sz w:val="20"/>
          <w:szCs w:val="20"/>
        </w:rPr>
        <w:t>Islamic Azad University, Iran</w:t>
      </w:r>
    </w:p>
    <w:sectPr w:rsidR="002F5681" w:rsidRPr="00A920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0MjS0MDMwNbM0N7NQ0lEKTi0uzszPAykwrAUAAKrQ0SwAAAA="/>
  </w:docVars>
  <w:rsids>
    <w:rsidRoot w:val="00A72896"/>
    <w:rsid w:val="002C0B2C"/>
    <w:rsid w:val="002F5681"/>
    <w:rsid w:val="009344FF"/>
    <w:rsid w:val="009F328F"/>
    <w:rsid w:val="00A72896"/>
    <w:rsid w:val="00A92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EB188"/>
  <w15:docId w15:val="{2818A82B-4952-42DD-92CD-0B1AE3119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4-26T06:09:00Z</dcterms:modified>
</cp:coreProperties>
</file>